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5</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5 pre-registration document</w:t>
      </w:r>
    </w:p>
    <w:bookmarkStart w:id="21" w:name="motivation"/>
    <w:p>
      <w:pPr>
        <w:pStyle w:val="berschrift1"/>
      </w:pPr>
      <w:r>
        <w:t xml:space="preserve">Motivation</w:t>
      </w:r>
    </w:p>
    <w:p>
      <w:pPr>
        <w:pStyle w:val="FirstParagraph"/>
      </w:pPr>
      <w:r>
        <w:t xml:space="preserve">In three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Exp. 4 we examined the generalizability of these loss effects to a detection setting, where decisions are made not about the identity of a stimulus, but about stimulus presence. We compared motivation-neutral settings to settings where stimulus presence or absence are associated with point loss. To our surprise, we found no significant differences. However, follow-up analysis revealed that accuracy in Exp. 4 was higher than in previous experiments (0.80, d’=2.0), and that the magnitude of the presence-loss manipulation on response bias was stronger among participants with lower d’. This may be realted to the stimulus visibility level, which was set to 20% in Exp. 4 - double the visibility level in Exp. 3. Exp. 5 will therefore be identical to Exp. 4, with the sole difference of using visibility=10% and not 20%.</w:t>
      </w:r>
    </w:p>
    <w:bookmarkEnd w:id="21"/>
    <w:bookmarkStart w:id="32"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We will double the payment of the top-performing 30% of our participants, and triple the payment of the top performing 5%.</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detection task, participants will report whether a noisy stimulus contained a vertical grating, or not.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The forward and backward masks will comprise black and white concentric circles. The target image will be a noisy visual grating: 200x200 pixels, where 90% of the pixels show random grayscale values, and the remaining 10% are sampled from a vertical grating (frequency: 44 pixels, phase: random). Participants’ task will be to judge whether a grating was present or absent. They will be asked to indicate their decision using the J and F keys on the keyboard, counterbalanced across participants. The next trial will not begin until participants press one of these keys to indicate their decision.</w:t>
      </w:r>
    </w:p>
    <w:p>
      <w:pPr>
        <w:pStyle w:val="Textkrper"/>
      </w:pPr>
      <w:r>
        <w:t xml:space="preserve">In addition to a base payment, participants will b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In all blocks, participants will be told that correct responses award them with 10 points. In addition, on two Signal-loss blocks, stimulus presence will be associated with a loss of 12 points, and on two Noise-loss blocks, stimulus absence will be associated with a loss of 12 points. Two neutral blocks will not include a loss manipulation. The order of the six blocks will be randomized, with the constraint that the two blocks of each condition are always be presented consequently.</w:t>
      </w:r>
    </w:p>
    <w:p>
      <w:pPr>
        <w:pStyle w:val="Textkrper"/>
      </w:pPr>
      <w:r>
        <w:t xml:space="preserve">Importantly, in all blocks participants will be motivated to make accurate judgments regarding the content of the presented image, but on some blocks stimulus presence (regardless of their decision) will be associated with a loss of points, while on others stimulus absence will be associated with a loss of points. 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contains stripes and J when it contains just noise</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I lose points whenever…</w:t>
      </w:r>
      <w:r>
        <w:t xml:space="preserve">”</w:t>
      </w:r>
      <w:r>
        <w:t xml:space="preserve"> </w:t>
      </w:r>
      <w:r>
        <w:t xml:space="preserve">correct answer:</w:t>
      </w:r>
      <w:r>
        <w:t xml:space="preserve"> </w:t>
      </w:r>
      <w:r>
        <w:t xml:space="preserve">“</w:t>
      </w:r>
      <w:r>
        <w:t xml:space="preserve">the target image contains stripes, and regardless of whether I press J of F.</w:t>
      </w:r>
      <w:r>
        <w:t xml:space="preserve">”</w:t>
      </w:r>
      <w:r>
        <w:t xml:space="preserve"> </w:t>
      </w:r>
      <w:r>
        <w:t xml:space="preserve">and not</w:t>
      </w:r>
      <w:r>
        <w:t xml:space="preserve"> </w:t>
      </w:r>
      <w:r>
        <w:t xml:space="preserve">“</w:t>
      </w:r>
      <w:r>
        <w:t xml:space="preserve">the target image contains stripes and I press J</w:t>
      </w:r>
      <w:r>
        <w:t xml:space="preserve">”</w:t>
      </w:r>
      <w:r>
        <w:t xml:space="preserve">). Neutral blocks will b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contains stripes and J when it contains just noise</w:t>
      </w:r>
      <w:r>
        <w:t xml:space="preserve">”</w:t>
      </w:r>
      <w:r>
        <w:t xml:space="preserve">). An additional question (</w:t>
      </w:r>
      <w:r>
        <w:t xml:space="preserve">“</w:t>
      </w:r>
      <w:r>
        <w:t xml:space="preserve">In addition to getting 10 points for accurate responses, in this block I lose points whenever…</w:t>
      </w:r>
      <w:r>
        <w:t xml:space="preserve">”</w:t>
      </w:r>
      <w:r>
        <w:t xml:space="preserve">, correct response:</w:t>
      </w:r>
      <w:r>
        <w:t xml:space="preserve"> </w:t>
      </w:r>
      <w:r>
        <w:t xml:space="preserve">“</w:t>
      </w:r>
      <w:r>
        <w:t xml:space="preserve">I never lose points in this block.</w:t>
      </w:r>
      <w:r>
        <w:t xml:space="preserve">”</w:t>
      </w:r>
      <w:r>
        <w:t xml:space="preserve">) will be presented only to those participants for which this is not the first experimental condition. In the end of the experiments, participants’ understanding of the task instructions will be further probed with an open-ended comprehension check (</w:t>
      </w:r>
      <w:r>
        <w:t xml:space="preserve">“</w:t>
      </w:r>
      <w:r>
        <w:t xml:space="preserve">We are interested to know if you had any strategy that you used to maximize your point count. Don’t worry - this will not affect your bonus payment!</w:t>
      </w:r>
      <w:r>
        <w:t xml:space="preserve">”</w:t>
      </w:r>
      <w:r>
        <w:t xml:space="preserve">).</w:t>
      </w:r>
    </w:p>
    <w:p>
      <w:pPr>
        <w:pStyle w:val="Textkrper"/>
      </w:pPr>
      <w:r>
        <w:t xml:space="preserve">Task difficulty will be calibrated by adjusting the target presentation time, starting at 150 ms and following a one-up-two-down procedure with a multiplicative step size of 0.9, which will move closer to 1 following each change in the direction of the calibration process. The calibration will run in the background throughout the entire task.</w:t>
      </w:r>
    </w:p>
    <w:p>
      <w:pPr>
        <w:pStyle w:val="Textkrper"/>
      </w:pPr>
      <w:r>
        <w:t xml:space="preserve">Upon completion of the main part of the experiment, participants will complete the white bear suppression inventory</w:t>
      </w:r>
      <w:r>
        <w:t xml:space="preserve"> </w:t>
      </w:r>
      <w:r>
        <w:t xml:space="preserve">(Wegner &amp; Zanakos, 1994)</w:t>
      </w:r>
      <w:r>
        <w:t xml:space="preserve">.</w:t>
      </w:r>
    </w:p>
    <w:p>
      <w:pPr>
        <w:pStyle w:val="CaptionedFigure"/>
      </w:pPr>
      <w:r>
        <w:drawing>
          <wp:inline>
            <wp:extent cx="4957332" cy="2899167"/>
            <wp:effectExtent b="0" l="0" r="0" t="0"/>
            <wp:docPr descr="Figure 1.  Experimental design.Top left: Trial structure. The target image’s presentation time will be calibrated to achieve 70% accuracy. Top right: incentive structure on different experimental blocks. Bottom: Overall experiment structure." title="" id="24" name="Picture"/>
            <a:graphic>
              <a:graphicData uri="http://schemas.openxmlformats.org/drawingml/2006/picture">
                <pic:pic>
                  <pic:nvPicPr>
                    <pic:cNvPr descr="figures/design_exp5.png" id="25" name="Picture"/>
                    <pic:cNvPicPr>
                      <a:picLocks noChangeArrowheads="1" noChangeAspect="1"/>
                    </pic:cNvPicPr>
                  </pic:nvPicPr>
                  <pic:blipFill>
                    <a:blip r:embed="rId23"/>
                    <a:stretch>
                      <a:fillRect/>
                    </a:stretch>
                  </pic:blipFill>
                  <pic:spPr bwMode="auto">
                    <a:xfrm>
                      <a:off x="0" y="0"/>
                      <a:ext cx="4957332"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ill be calibrated to achieve 70% accuracy. Top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one or more experimental conditions (neutral, signal-loss, noise-loss), and for needing four or more repetitions of block instructions before providing a correct response to one or more of the comprehension questions. We will also exclude participants for having extremely fast or slow reaction times in one or more of the tasks (below 100 milliseconds or above 5 seconds in more than 25% of the trials). Trials with response time below 100 milliseconds or above 5 seconds, as well as error trials, will be excluded from the response-time analysis.</w:t>
      </w:r>
    </w:p>
    <w:bookmarkEnd w:id="28"/>
    <w:bookmarkStart w:id="31"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PRE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signal-loss and neutral blocks, using a two-tailed repeated measures t-test.</w:t>
      </w:r>
    </w:p>
    <w:p>
      <w:pPr>
        <w:pStyle w:val="Textkrper"/>
      </w:pPr>
      <w:r>
        <w:rPr>
          <w:iCs/>
          <w:i/>
        </w:rPr>
        <w:t xml:space="preserve">Hypothesis 2 (AB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noise-loss and neutral blocks, using a two-tailed repeated measures t-test.</w:t>
      </w:r>
    </w:p>
    <w:p>
      <w:pPr>
        <w:pStyle w:val="Textkrper"/>
      </w:pPr>
      <w:r>
        <w:rPr>
          <w:iCs/>
          <w:i/>
        </w:rPr>
        <w:t xml:space="preserve">Hypothesis 3 (PRESENCE VERSUS ABSENCE LOSS EFFECTS ON DECISION)</w:t>
      </w:r>
      <w:r>
        <w:t xml:space="preserve">: We will test the null hypothesis that effects of presence and absence loss on decision are of similar magnitudes, using a two-tailed repeated measures t-test.</w:t>
      </w:r>
    </w:p>
    <w:p>
      <w:pPr>
        <w:pStyle w:val="Textkrper"/>
      </w:pPr>
      <w:r>
        <w:rPr>
          <w:iCs/>
          <w:i/>
        </w:rPr>
        <w:t xml:space="preserve">Hypothesis 4 (PRESENCE LOSS EFFECT ON TARGET-PRESENT DECISION TIMES)</w:t>
      </w:r>
      <w:r>
        <w:t xml:space="preserve">: We will test the null hypothesis that target-present response times are similar in neutral and presence-loss blocks, using a paired t-test on the median individual level-response times in correct responses only.</w:t>
      </w:r>
    </w:p>
    <w:p>
      <w:pPr>
        <w:pStyle w:val="Textkrper"/>
      </w:pPr>
      <w:r>
        <w:rPr>
          <w:iCs/>
          <w:i/>
        </w:rPr>
        <w:t xml:space="preserve">Hypothesis 5 (PRESENCE LOSS EFFECT ON TARGET-ABSENT DECISION TIMES)</w:t>
      </w:r>
      <w:r>
        <w:t xml:space="preserve">: We will test the null hypothesis that target-absent response times are similar in neutral and presence-loss blocks, using a paired t-test on the median individual level-response times in correct responses only.</w:t>
      </w:r>
    </w:p>
    <w:p>
      <w:pPr>
        <w:pStyle w:val="Textkrper"/>
      </w:pPr>
      <w:r>
        <w:rPr>
          <w:iCs/>
          <w:i/>
        </w:rPr>
        <w:t xml:space="preserve">Hypothesis 6 (ABSENCE LOSS EFFECT ON TARGET-PRESENT DECISION TIMES)</w:t>
      </w:r>
      <w:r>
        <w:t xml:space="preserve">: We will test the null hypothesis that target-present response times are similar in neutral and absence-loss blocks, using a paired t-test on the median individual level-response times in correct responses only.</w:t>
      </w:r>
    </w:p>
    <w:p>
      <w:pPr>
        <w:pStyle w:val="Textkrper"/>
      </w:pPr>
      <w:r>
        <w:rPr>
          <w:iCs/>
          <w:i/>
        </w:rPr>
        <w:t xml:space="preserve">Hypothesis 7 (ABSENCE LOSS EFFECT ON TARGET-ABSENT DECISION TIMES)</w:t>
      </w:r>
      <w:r>
        <w:t xml:space="preserve">: We will test the null hypothesis that target-absent response times are similar in neutral and absence-loss blocks, using a paired t-test on the median individual level-response times in correct responses only.</w:t>
      </w:r>
    </w:p>
    <w:p>
      <w:pPr>
        <w:pStyle w:val="Textkrper"/>
      </w:pPr>
      <w:r>
        <w:rPr>
          <w:iCs/>
          <w:i/>
        </w:rPr>
        <w:t xml:space="preserve">Hypothesis 8 (CORRELATION BETWEEN PRESENCE-LOSS EFFECT ON DECISION BIAS AND WBSI SCORE)</w:t>
      </w:r>
      <w:r>
        <w:t xml:space="preserve">: We will test the null hypothesis that the difference between response bias in neutral and presence-loss blocks is unrelated to individual WBSI scores</w:t>
      </w:r>
      <w:r>
        <w:t xml:space="preserve"> </w:t>
      </w:r>
      <w:r>
        <w:t xml:space="preserve">(Wegner &amp; Zanakos, 1994)</w:t>
      </w:r>
      <w:r>
        <w:t xml:space="preserve">, by extracting the Pearson correlation between these two measures.</w:t>
      </w:r>
    </w:p>
    <w:p>
      <w:pPr>
        <w:pStyle w:val="Textkrper"/>
      </w:pPr>
      <w:r>
        <w:rPr>
          <w:iCs/>
          <w:i/>
        </w:rPr>
        <w:t xml:space="preserve">Hypothesis 9 (CORRELATION BETWEEN ABSENCE-LOSS EFFECT ON DECISION BIAS AND WBSI SCORE)</w:t>
      </w:r>
      <w:r>
        <w:t xml:space="preserve">: We will test the null hypothesis that the difference between response bias in neutral and absence-loss blocks is unrelated to individual WBSI scores</w:t>
      </w:r>
      <w:r>
        <w:t xml:space="preserve"> </w:t>
      </w:r>
      <w:r>
        <w:t xml:space="preserve">(Wegner &amp; Zanakos, 1994)</w:t>
      </w:r>
      <w:r>
        <w:t xml:space="preserve">, by extracting the Pearson correlation between these two measures.</w:t>
      </w:r>
    </w:p>
    <w:p>
      <w:pPr>
        <w:pStyle w:val="Textkrper"/>
      </w:pPr>
      <w:r>
        <w:rPr>
          <w:iCs/>
          <w:i/>
        </w:rPr>
        <w:t xml:space="preserve">Hypothesis 10 (DIFFERENCE BETWEEN WBSI CORRELATIONS)</w:t>
      </w:r>
      <w:r>
        <w:t xml:space="preserve">: We will test the null hypothesis that the correlation of WBSI scores with the presence-loss effect (H8) is similar to its correlation with the absence-loss effect (H9), using a Hotelling-Williams test for dependent correlations, implemented in the R cocor package</w:t>
      </w:r>
      <w:r>
        <w:t xml:space="preserve"> </w:t>
      </w:r>
      <w:r>
        <w:t xml:space="preserve">(Diedenhofen &amp; Musch, 2015)</w:t>
      </w:r>
    </w:p>
    <w:bookmarkStart w:id="29" w:name="X6137f7fbf454c28f3baa49f224b8ed45f861831"/>
    <w:p>
      <w:pPr>
        <w:pStyle w:val="berschrift3"/>
      </w:pPr>
      <w:r>
        <w:t xml:space="preserve">Exploratory analysis: Drift Diffusion Modelling (DDM).</w:t>
      </w:r>
    </w:p>
    <w:p>
      <w:pPr>
        <w:pStyle w:val="FirstParagraph"/>
      </w:pPr>
      <w:r>
        <w:t xml:space="preserve">DDM assumes that perceptual decisions (was the grating present or absent) are made by sequentially sampling the sensory evidence from a starting point to one of two boundaries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w:t>
      </w:r>
      <w:r>
        <w:t xml:space="preserve"> </w:t>
      </w:r>
      <w:r>
        <w:t xml:space="preserve">(Ratcliff, Smith, Brown, &amp; McKoon, 2016)</w:t>
      </w:r>
      <w:r>
        <w:t xml:space="preserve">. Second, motivation may shift the starting point of the evidence accumulation process towards a certain decision boundary (seeing a clockwise tilt when it is associated with a reward), and third, motivation may alter both the starting point and drift rate of the accumulation process - as reported by</w:t>
      </w:r>
      <w:r>
        <w:t xml:space="preserve"> </w:t>
      </w:r>
      <w:r>
        <w:t xml:space="preserve">Leong et al. (2019)</w:t>
      </w:r>
      <w:r>
        <w:t xml:space="preserve">. We will fit different models to the data to examine which behavioural pattern can best explain our results.</w:t>
      </w:r>
    </w:p>
    <w:bookmarkEnd w:id="29"/>
    <w:bookmarkStart w:id="30" w:name="Xf85ea13aa8204a5711d230cac80763eb3cd10c5"/>
    <w:p>
      <w:pPr>
        <w:pStyle w:val="berschrift3"/>
      </w:pPr>
      <w:r>
        <w:t xml:space="preserve">Exploratory analysis: Factor analysis of WBSI results.</w:t>
      </w:r>
    </w:p>
    <w:p>
      <w:pPr>
        <w:pStyle w:val="FirstParagraph"/>
      </w:pPr>
      <w:r>
        <w:t xml:space="preserve">Following</w:t>
      </w:r>
      <w:r>
        <w:t xml:space="preserve"> </w:t>
      </w:r>
      <w:r>
        <w:t xml:space="preserve">Blumberg (2000)</w:t>
      </w:r>
      <w:r>
        <w:t xml:space="preserve">, we will decompose the WBSI inventory into three constituent factors: unwanted intrusive thoughts (an example item:</w:t>
      </w:r>
      <w:r>
        <w:t xml:space="preserve"> </w:t>
      </w:r>
      <w:r>
        <w:t xml:space="preserve">‘</w:t>
      </w:r>
      <w:r>
        <w:t xml:space="preserve">I have thoughts that I cannot stop</w:t>
      </w:r>
      <w:r>
        <w:t xml:space="preserve">’</w:t>
      </w:r>
      <w:r>
        <w:t xml:space="preserve">), thought suppression (</w:t>
      </w:r>
      <w:r>
        <w:t xml:space="preserve">‘</w:t>
      </w:r>
      <w:r>
        <w:t xml:space="preserve">There are things that I try not to think about</w:t>
      </w:r>
      <w:r>
        <w:t xml:space="preserve">’</w:t>
      </w:r>
      <w:r>
        <w:t xml:space="preserve">), and self-distraction (</w:t>
      </w:r>
      <w:r>
        <w:t xml:space="preserve">‘</w:t>
      </w:r>
      <w:r>
        <w:t xml:space="preserve">I often do things to distract myself from my thoughts</w:t>
      </w:r>
      <w:r>
        <w:t xml:space="preserve">’</w:t>
      </w:r>
      <w:r>
        <w:t xml:space="preserve">). We will then measure the Pearson correlation of each of these three factors with presence-loss and absence-loss effects on decision bias.</w:t>
      </w:r>
    </w:p>
    <w:p>
      <w:r>
        <w:br w:type="page"/>
      </w:r>
    </w:p>
    <w:bookmarkEnd w:id="30"/>
    <w:bookmarkEnd w:id="31"/>
    <w:bookmarkEnd w:id="32"/>
    <w:bookmarkStart w:id="42" w:name="references"/>
    <w:p>
      <w:pPr>
        <w:pStyle w:val="berschrift1"/>
      </w:pPr>
      <w:r>
        <w:t xml:space="preserve">References</w:t>
      </w:r>
    </w:p>
    <w:bookmarkStart w:id="41" w:name="refs"/>
    <w:bookmarkStart w:id="33"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3"/>
    <w:bookmarkStart w:id="34" w:name="ref-blumberg2000white"/>
    <w:p>
      <w:pPr>
        <w:pStyle w:val="Literaturverzeichnis"/>
      </w:pPr>
      <w:r>
        <w:t xml:space="preserve">Blumberg, S. J. (2000). The white bear suppression inventory: Revisiting its factor structure.</w:t>
      </w:r>
      <w:r>
        <w:t xml:space="preserve"> </w:t>
      </w:r>
      <w:r>
        <w:rPr>
          <w:iCs/>
          <w:i/>
        </w:rPr>
        <w:t xml:space="preserve">Personality and Individual Differences</w:t>
      </w:r>
      <w:r>
        <w:t xml:space="preserve">,</w:t>
      </w:r>
      <w:r>
        <w:t xml:space="preserve"> </w:t>
      </w:r>
      <w:r>
        <w:rPr>
          <w:iCs/>
          <w:i/>
        </w:rPr>
        <w:t xml:space="preserve">29</w:t>
      </w:r>
      <w:r>
        <w:t xml:space="preserve">(5), 943–950.</w:t>
      </w:r>
    </w:p>
    <w:bookmarkEnd w:id="34"/>
    <w:bookmarkStart w:id="35" w:name="ref-diedenhofen2015cocor"/>
    <w:p>
      <w:pPr>
        <w:pStyle w:val="Literaturverzeichnis"/>
      </w:pPr>
      <w:r>
        <w:t xml:space="preserve">Diedenhofen, B., &amp; Musch, J. (2015). Cocor: A comprehensive solution for the statistical comparison of correlations.</w:t>
      </w:r>
      <w:r>
        <w:t xml:space="preserve"> </w:t>
      </w:r>
      <w:r>
        <w:rPr>
          <w:iCs/>
          <w:i/>
        </w:rPr>
        <w:t xml:space="preserve">PloS One</w:t>
      </w:r>
      <w:r>
        <w:t xml:space="preserve">,</w:t>
      </w:r>
      <w:r>
        <w:t xml:space="preserve"> </w:t>
      </w:r>
      <w:r>
        <w:rPr>
          <w:iCs/>
          <w:i/>
        </w:rPr>
        <w:t xml:space="preserve">10</w:t>
      </w:r>
      <w:r>
        <w:t xml:space="preserve">(4), e0121945.</w:t>
      </w:r>
    </w:p>
    <w:bookmarkEnd w:id="35"/>
    <w:bookmarkStart w:id="36"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6"/>
    <w:bookmarkStart w:id="37"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7"/>
    <w:bookmarkStart w:id="38"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8"/>
    <w:bookmarkStart w:id="39" w:name="ref-ratcliff2016diffusion"/>
    <w:p>
      <w:pPr>
        <w:pStyle w:val="Literaturverzeichnis"/>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p>
    <w:bookmarkEnd w:id="39"/>
    <w:bookmarkStart w:id="40"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40"/>
    <w:bookmarkEnd w:id="41"/>
    <w:bookmarkEnd w:id="4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5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5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5 pre-registration document</dc:title>
  <dc:creator/>
  <cp:keywords/>
  <dcterms:created xsi:type="dcterms:W3CDTF">2022-05-06T13:46:07Z</dcterms:created>
  <dcterms:modified xsi:type="dcterms:W3CDTF">2022-05-06T13: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5 pre-registration document</vt:lpwstr>
  </property>
  <property fmtid="{D5CDD505-2E9C-101B-9397-08002B2CF9AE}" pid="15" name="tablelist">
    <vt:lpwstr>False</vt:lpwstr>
  </property>
  <property fmtid="{D5CDD505-2E9C-101B-9397-08002B2CF9AE}" pid="16" name="wordcount">
    <vt:lpwstr>X</vt:lpwstr>
  </property>
</Properties>
</file>